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47D75" w14:textId="79AB4DDF" w:rsidR="00D06F77" w:rsidRPr="00D06F77" w:rsidRDefault="005C697E" w:rsidP="00D06F77">
      <w:pPr>
        <w:shd w:val="clear" w:color="auto" w:fill="F9F9F9"/>
        <w:spacing w:after="0" w:line="240" w:lineRule="auto"/>
        <w:jc w:val="center"/>
        <w:outlineLvl w:val="0"/>
        <w:rPr>
          <w:rFonts w:eastAsia="Times New Roman" w:cs="Arial"/>
          <w:b/>
          <w:kern w:val="36"/>
          <w:sz w:val="56"/>
          <w:szCs w:val="56"/>
        </w:rPr>
      </w:pPr>
      <w:r>
        <w:rPr>
          <w:rFonts w:eastAsia="Times New Roman" w:cs="Arial"/>
          <w:b/>
          <w:kern w:val="36"/>
          <w:sz w:val="56"/>
          <w:szCs w:val="56"/>
        </w:rPr>
        <w:t>Exceptional</w:t>
      </w:r>
    </w:p>
    <w:p w14:paraId="5D2DDD8D" w14:textId="77777777" w:rsidR="002E2650" w:rsidRPr="00FF0531" w:rsidRDefault="002E2650" w:rsidP="00D87849">
      <w:pPr>
        <w:spacing w:after="0"/>
        <w:jc w:val="center"/>
        <w:rPr>
          <w:rFonts w:cs="Times New Roman"/>
          <w:sz w:val="26"/>
          <w:szCs w:val="24"/>
        </w:rPr>
      </w:pPr>
      <w:r w:rsidRPr="00FF0531">
        <w:rPr>
          <w:rFonts w:cs="Times New Roman"/>
          <w:b/>
          <w:sz w:val="26"/>
          <w:szCs w:val="24"/>
        </w:rPr>
        <w:t>Input:</w:t>
      </w:r>
      <w:r w:rsidRPr="00FF0531">
        <w:rPr>
          <w:rFonts w:cs="Times New Roman"/>
          <w:sz w:val="26"/>
          <w:szCs w:val="24"/>
        </w:rPr>
        <w:t xml:space="preserve"> Standard Input, </w:t>
      </w:r>
      <w:r w:rsidRPr="00FF0531">
        <w:rPr>
          <w:rFonts w:cs="Times New Roman"/>
          <w:b/>
          <w:sz w:val="26"/>
          <w:szCs w:val="24"/>
        </w:rPr>
        <w:t>Output:</w:t>
      </w:r>
      <w:r w:rsidRPr="00FF0531">
        <w:rPr>
          <w:rFonts w:cs="Times New Roman"/>
          <w:sz w:val="26"/>
          <w:szCs w:val="24"/>
        </w:rPr>
        <w:t xml:space="preserve"> Standard Output</w:t>
      </w:r>
    </w:p>
    <w:p w14:paraId="43994137" w14:textId="77777777" w:rsidR="002E2650" w:rsidRPr="00FF0531" w:rsidRDefault="002E2650" w:rsidP="00D87849">
      <w:pPr>
        <w:spacing w:after="0"/>
        <w:jc w:val="center"/>
        <w:rPr>
          <w:rFonts w:cs="Times New Roman"/>
          <w:sz w:val="26"/>
          <w:szCs w:val="24"/>
        </w:rPr>
      </w:pPr>
      <w:r w:rsidRPr="00FF0531">
        <w:rPr>
          <w:rFonts w:cs="Times New Roman"/>
          <w:b/>
          <w:sz w:val="26"/>
          <w:szCs w:val="24"/>
        </w:rPr>
        <w:t>Time Limit:</w:t>
      </w:r>
      <w:r w:rsidRPr="00FF0531">
        <w:rPr>
          <w:rFonts w:cs="Times New Roman"/>
          <w:sz w:val="26"/>
          <w:szCs w:val="24"/>
        </w:rPr>
        <w:t xml:space="preserve"> 1 second(s)</w:t>
      </w:r>
    </w:p>
    <w:p w14:paraId="6967B066" w14:textId="77777777" w:rsidR="002E2650" w:rsidRPr="00FF0531" w:rsidRDefault="002E2650" w:rsidP="00D87849">
      <w:pPr>
        <w:spacing w:after="0"/>
        <w:jc w:val="center"/>
        <w:rPr>
          <w:rFonts w:cs="Times New Roman"/>
          <w:sz w:val="26"/>
          <w:szCs w:val="24"/>
        </w:rPr>
      </w:pPr>
      <w:r w:rsidRPr="00FF0531">
        <w:rPr>
          <w:rFonts w:cs="Times New Roman"/>
          <w:b/>
          <w:sz w:val="26"/>
          <w:szCs w:val="24"/>
        </w:rPr>
        <w:t>Memory Limit:</w:t>
      </w:r>
      <w:r w:rsidRPr="00FF0531">
        <w:rPr>
          <w:rFonts w:cs="Times New Roman"/>
          <w:sz w:val="26"/>
          <w:szCs w:val="24"/>
        </w:rPr>
        <w:t xml:space="preserve"> 256 megabytes</w:t>
      </w:r>
    </w:p>
    <w:p w14:paraId="49E71597" w14:textId="77777777" w:rsidR="0070775A" w:rsidRDefault="0070775A" w:rsidP="00C13B3E"/>
    <w:p w14:paraId="41342835" w14:textId="77777777" w:rsidR="002E2650" w:rsidRPr="002E2650" w:rsidRDefault="002E2650" w:rsidP="002E2650">
      <w:pPr>
        <w:spacing w:after="120" w:line="240" w:lineRule="auto"/>
        <w:jc w:val="both"/>
        <w:rPr>
          <w:rFonts w:cs="Times New Roman"/>
          <w:b/>
          <w:sz w:val="30"/>
          <w:szCs w:val="32"/>
          <w:u w:val="single"/>
        </w:rPr>
      </w:pPr>
      <w:r w:rsidRPr="002E2650">
        <w:rPr>
          <w:rFonts w:cs="Times New Roman"/>
          <w:b/>
          <w:sz w:val="30"/>
          <w:szCs w:val="32"/>
          <w:u w:val="single"/>
        </w:rPr>
        <w:t>Problem Statement:</w:t>
      </w:r>
    </w:p>
    <w:p w14:paraId="607AFF6D" w14:textId="0F728219" w:rsidR="00D822B8" w:rsidRDefault="005C697E" w:rsidP="00D87849">
      <w:pPr>
        <w:spacing w:after="120" w:line="240" w:lineRule="auto"/>
        <w:jc w:val="both"/>
        <w:rPr>
          <w:rFonts w:cs="Times New Roman"/>
          <w:sz w:val="24"/>
          <w:szCs w:val="24"/>
        </w:rPr>
      </w:pPr>
      <w:r>
        <w:rPr>
          <w:rFonts w:cs="Times New Roman"/>
          <w:sz w:val="24"/>
          <w:szCs w:val="24"/>
        </w:rPr>
        <w:t xml:space="preserve">You are an exceptional person. So, </w:t>
      </w:r>
      <w:proofErr w:type="gramStart"/>
      <w:r>
        <w:rPr>
          <w:rFonts w:cs="Times New Roman"/>
          <w:sz w:val="24"/>
          <w:szCs w:val="24"/>
        </w:rPr>
        <w:t>As</w:t>
      </w:r>
      <w:proofErr w:type="gramEnd"/>
      <w:r>
        <w:rPr>
          <w:rFonts w:cs="Times New Roman"/>
          <w:sz w:val="24"/>
          <w:szCs w:val="24"/>
        </w:rPr>
        <w:t xml:space="preserve"> a CS student you</w:t>
      </w:r>
      <w:r w:rsidR="00D822B8">
        <w:rPr>
          <w:rFonts w:cs="Times New Roman"/>
          <w:sz w:val="24"/>
          <w:szCs w:val="24"/>
        </w:rPr>
        <w:t xml:space="preserve"> are </w:t>
      </w:r>
      <w:r>
        <w:rPr>
          <w:rFonts w:cs="Times New Roman"/>
          <w:sz w:val="24"/>
          <w:szCs w:val="24"/>
        </w:rPr>
        <w:t xml:space="preserve">going to be </w:t>
      </w:r>
      <w:proofErr w:type="spellStart"/>
      <w:r>
        <w:rPr>
          <w:rFonts w:cs="Times New Roman"/>
          <w:sz w:val="24"/>
          <w:szCs w:val="24"/>
        </w:rPr>
        <w:t>a</w:t>
      </w:r>
      <w:proofErr w:type="spellEnd"/>
      <w:r w:rsidR="00D822B8">
        <w:rPr>
          <w:rFonts w:cs="Times New Roman"/>
          <w:sz w:val="24"/>
          <w:szCs w:val="24"/>
        </w:rPr>
        <w:t xml:space="preserve"> </w:t>
      </w:r>
      <w:r>
        <w:rPr>
          <w:rFonts w:cs="Times New Roman"/>
          <w:sz w:val="24"/>
          <w:szCs w:val="24"/>
        </w:rPr>
        <w:t>exceptional</w:t>
      </w:r>
      <w:r w:rsidR="00D822B8">
        <w:rPr>
          <w:rFonts w:cs="Times New Roman"/>
          <w:sz w:val="24"/>
          <w:szCs w:val="24"/>
        </w:rPr>
        <w:t xml:space="preserve"> programmer.</w:t>
      </w:r>
      <w:r>
        <w:rPr>
          <w:rFonts w:cs="Times New Roman"/>
          <w:sz w:val="24"/>
          <w:szCs w:val="24"/>
        </w:rPr>
        <w:t xml:space="preserve"> When a programmer learns how to print anything in any programming language he starts with printing “Hello World”. As You are exceptional you don’t want to start with printing “Hello World”. So, you’re going to print anything except “Hello World”.  </w:t>
      </w:r>
    </w:p>
    <w:p w14:paraId="4AA69602" w14:textId="45AEDDAD" w:rsidR="002E2650" w:rsidRPr="00D87849" w:rsidRDefault="002E2650" w:rsidP="00D87849">
      <w:pPr>
        <w:spacing w:after="120" w:line="240" w:lineRule="auto"/>
        <w:jc w:val="both"/>
        <w:rPr>
          <w:rFonts w:cs="Times New Roman"/>
          <w:b/>
          <w:sz w:val="30"/>
          <w:szCs w:val="32"/>
          <w:u w:val="single"/>
        </w:rPr>
      </w:pPr>
      <w:r w:rsidRPr="00D87849">
        <w:rPr>
          <w:rFonts w:cs="Times New Roman"/>
          <w:b/>
          <w:sz w:val="30"/>
          <w:szCs w:val="32"/>
          <w:u w:val="single"/>
        </w:rPr>
        <w:t>Input:</w:t>
      </w:r>
    </w:p>
    <w:p w14:paraId="3F178D97" w14:textId="77D2444D" w:rsidR="005C697E" w:rsidRDefault="005C697E" w:rsidP="00D87849">
      <w:pPr>
        <w:spacing w:after="120" w:line="240" w:lineRule="auto"/>
        <w:jc w:val="both"/>
        <w:rPr>
          <w:rFonts w:cs="Times New Roman"/>
          <w:sz w:val="24"/>
          <w:szCs w:val="24"/>
        </w:rPr>
      </w:pPr>
      <w:r>
        <w:rPr>
          <w:rFonts w:cs="Times New Roman"/>
          <w:sz w:val="24"/>
          <w:szCs w:val="24"/>
        </w:rPr>
        <w:t>There is no input.</w:t>
      </w:r>
    </w:p>
    <w:p w14:paraId="1EFD6140" w14:textId="48855B97" w:rsidR="002E2650" w:rsidRPr="00D87849" w:rsidRDefault="002E2650" w:rsidP="00D87849">
      <w:pPr>
        <w:spacing w:after="120" w:line="240" w:lineRule="auto"/>
        <w:jc w:val="both"/>
        <w:rPr>
          <w:rFonts w:cs="Times New Roman"/>
          <w:b/>
          <w:sz w:val="30"/>
          <w:szCs w:val="32"/>
          <w:u w:val="single"/>
        </w:rPr>
      </w:pPr>
      <w:r w:rsidRPr="00D87849">
        <w:rPr>
          <w:rFonts w:cs="Times New Roman"/>
          <w:b/>
          <w:sz w:val="30"/>
          <w:szCs w:val="32"/>
          <w:u w:val="single"/>
        </w:rPr>
        <w:t>Output:</w:t>
      </w:r>
    </w:p>
    <w:p w14:paraId="229183DC" w14:textId="6AE8D0FC" w:rsidR="005C697E" w:rsidRDefault="005C697E" w:rsidP="00D87849">
      <w:pPr>
        <w:spacing w:after="120" w:line="240" w:lineRule="auto"/>
        <w:jc w:val="both"/>
        <w:rPr>
          <w:rFonts w:ascii="Calibri" w:eastAsia="Calibri" w:hAnsi="Calibri" w:cs="Calibri"/>
          <w:sz w:val="24"/>
        </w:rPr>
      </w:pPr>
      <w:r>
        <w:rPr>
          <w:rFonts w:ascii="Calibri" w:eastAsia="Calibri" w:hAnsi="Calibri" w:cs="Calibri"/>
          <w:sz w:val="24"/>
        </w:rPr>
        <w:t xml:space="preserve">You have to </w:t>
      </w:r>
      <w:r w:rsidRPr="005C697E">
        <w:rPr>
          <w:rFonts w:ascii="Calibri" w:eastAsia="Calibri" w:hAnsi="Calibri" w:cs="Calibri"/>
          <w:b/>
          <w:bCs/>
          <w:sz w:val="24"/>
        </w:rPr>
        <w:t>print anything except</w:t>
      </w:r>
      <w:r>
        <w:rPr>
          <w:rFonts w:ascii="Calibri" w:eastAsia="Calibri" w:hAnsi="Calibri" w:cs="Calibri"/>
          <w:b/>
          <w:bCs/>
          <w:sz w:val="24"/>
        </w:rPr>
        <w:t xml:space="preserve"> printing</w:t>
      </w:r>
      <w:r w:rsidRPr="005C697E">
        <w:rPr>
          <w:rFonts w:ascii="Calibri" w:eastAsia="Calibri" w:hAnsi="Calibri" w:cs="Calibri"/>
          <w:b/>
          <w:bCs/>
          <w:sz w:val="24"/>
        </w:rPr>
        <w:t xml:space="preserve"> “Hello World”.</w:t>
      </w:r>
    </w:p>
    <w:p w14:paraId="0A2BAFFC" w14:textId="58933628" w:rsidR="002E2650" w:rsidRPr="00D87849" w:rsidRDefault="002E2650" w:rsidP="00D87849">
      <w:pPr>
        <w:spacing w:after="120" w:line="240" w:lineRule="auto"/>
        <w:jc w:val="both"/>
        <w:rPr>
          <w:rFonts w:cs="Times New Roman"/>
          <w:b/>
          <w:sz w:val="30"/>
          <w:szCs w:val="32"/>
          <w:u w:val="single"/>
        </w:rPr>
      </w:pPr>
      <w:r w:rsidRPr="00D87849">
        <w:rPr>
          <w:rFonts w:cs="Times New Roman"/>
          <w:b/>
          <w:sz w:val="30"/>
          <w:szCs w:val="32"/>
          <w:u w:val="single"/>
        </w:rPr>
        <w:t>Sample Input/Output:</w:t>
      </w:r>
    </w:p>
    <w:p w14:paraId="490B1629" w14:textId="77777777" w:rsidR="002E2650" w:rsidRPr="002647EB" w:rsidRDefault="002E2650" w:rsidP="002E2650">
      <w:pPr>
        <w:spacing w:after="120" w:line="240" w:lineRule="auto"/>
        <w:rPr>
          <w:b/>
          <w:sz w:val="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00"/>
        <w:gridCol w:w="4241"/>
      </w:tblGrid>
      <w:tr w:rsidR="00EE4C4D" w:rsidRPr="003A3D2D" w14:paraId="0475DE92" w14:textId="77777777" w:rsidTr="00CA25F0">
        <w:trPr>
          <w:trHeight w:hRule="exact" w:val="415"/>
          <w:jc w:val="center"/>
        </w:trPr>
        <w:tc>
          <w:tcPr>
            <w:tcW w:w="5100" w:type="dxa"/>
            <w:shd w:val="clear" w:color="auto" w:fill="C0C0C0"/>
            <w:vAlign w:val="center"/>
          </w:tcPr>
          <w:p w14:paraId="495E04E7" w14:textId="77777777" w:rsidR="00EE4C4D" w:rsidRPr="003A3D2D" w:rsidRDefault="00EE4C4D" w:rsidP="00CA25F0">
            <w:pPr>
              <w:spacing w:line="252" w:lineRule="auto"/>
              <w:jc w:val="center"/>
              <w:rPr>
                <w:rFonts w:cs="Times New Roman"/>
                <w:b/>
                <w:sz w:val="28"/>
                <w:szCs w:val="24"/>
              </w:rPr>
            </w:pPr>
            <w:r w:rsidRPr="003A3D2D">
              <w:rPr>
                <w:rFonts w:cs="Times New Roman"/>
                <w:b/>
                <w:sz w:val="28"/>
                <w:szCs w:val="24"/>
              </w:rPr>
              <w:t>Sample Input</w:t>
            </w:r>
          </w:p>
        </w:tc>
        <w:tc>
          <w:tcPr>
            <w:tcW w:w="4241" w:type="dxa"/>
            <w:shd w:val="clear" w:color="auto" w:fill="C0C0C0"/>
            <w:vAlign w:val="center"/>
          </w:tcPr>
          <w:p w14:paraId="36EEDBE0" w14:textId="77777777" w:rsidR="00EE4C4D" w:rsidRPr="003A3D2D" w:rsidRDefault="00EE4C4D" w:rsidP="00CA25F0">
            <w:pPr>
              <w:spacing w:line="252" w:lineRule="auto"/>
              <w:jc w:val="center"/>
              <w:rPr>
                <w:rFonts w:cs="Times New Roman"/>
                <w:b/>
                <w:sz w:val="28"/>
                <w:szCs w:val="24"/>
              </w:rPr>
            </w:pPr>
            <w:r w:rsidRPr="003A3D2D">
              <w:rPr>
                <w:rFonts w:cs="Times New Roman"/>
                <w:b/>
                <w:sz w:val="28"/>
                <w:szCs w:val="24"/>
              </w:rPr>
              <w:t>Sample Output</w:t>
            </w:r>
          </w:p>
        </w:tc>
      </w:tr>
      <w:tr w:rsidR="00EE4C4D" w14:paraId="604F2E9F" w14:textId="77777777" w:rsidTr="00CA25F0">
        <w:trPr>
          <w:jc w:val="center"/>
        </w:trPr>
        <w:tc>
          <w:tcPr>
            <w:tcW w:w="5100" w:type="dxa"/>
          </w:tcPr>
          <w:p w14:paraId="46997002" w14:textId="27B894CA" w:rsidR="00FB5BE3" w:rsidRPr="003A3D2D" w:rsidRDefault="00FB5BE3" w:rsidP="00C92068">
            <w:pPr>
              <w:spacing w:after="0" w:line="252" w:lineRule="auto"/>
              <w:rPr>
                <w:rFonts w:cs="Times New Roman"/>
                <w:sz w:val="24"/>
                <w:szCs w:val="24"/>
              </w:rPr>
            </w:pPr>
          </w:p>
          <w:p w14:paraId="264B7BDB" w14:textId="6939A00E" w:rsidR="00414EC5" w:rsidRPr="003A3D2D" w:rsidRDefault="00414EC5" w:rsidP="00414EC5">
            <w:pPr>
              <w:spacing w:after="0" w:line="252" w:lineRule="auto"/>
              <w:rPr>
                <w:rFonts w:cs="Times New Roman"/>
                <w:sz w:val="24"/>
                <w:szCs w:val="24"/>
              </w:rPr>
            </w:pPr>
          </w:p>
        </w:tc>
        <w:tc>
          <w:tcPr>
            <w:tcW w:w="4241" w:type="dxa"/>
          </w:tcPr>
          <w:p w14:paraId="19C37726" w14:textId="5D27C229" w:rsidR="00FB5BE3" w:rsidRDefault="00FB5BE3" w:rsidP="00BA0745">
            <w:pPr>
              <w:spacing w:after="0" w:line="252" w:lineRule="auto"/>
              <w:rPr>
                <w:rFonts w:cs="Times New Roman"/>
                <w:sz w:val="24"/>
                <w:szCs w:val="24"/>
              </w:rPr>
            </w:pPr>
          </w:p>
          <w:p w14:paraId="4F508D72" w14:textId="404A0C41" w:rsidR="000D3543" w:rsidRPr="003A3D2D" w:rsidRDefault="000D3543" w:rsidP="000D3543">
            <w:pPr>
              <w:spacing w:line="252" w:lineRule="auto"/>
              <w:rPr>
                <w:rFonts w:cs="Times New Roman"/>
                <w:sz w:val="24"/>
                <w:szCs w:val="24"/>
              </w:rPr>
            </w:pPr>
          </w:p>
        </w:tc>
      </w:tr>
    </w:tbl>
    <w:p w14:paraId="1A66A91C" w14:textId="6D071AE4" w:rsidR="002E4684" w:rsidRDefault="002E4684" w:rsidP="00C13B3E"/>
    <w:sectPr w:rsidR="002E4684" w:rsidSect="00BC2B05">
      <w:headerReference w:type="default" r:id="rId9"/>
      <w:footerReference w:type="default" r:id="rId1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3B862" w14:textId="77777777" w:rsidR="007B3FCD" w:rsidRDefault="007B3FCD" w:rsidP="00F802CD">
      <w:pPr>
        <w:spacing w:after="0" w:line="240" w:lineRule="auto"/>
      </w:pPr>
      <w:r>
        <w:separator/>
      </w:r>
    </w:p>
  </w:endnote>
  <w:endnote w:type="continuationSeparator" w:id="0">
    <w:p w14:paraId="1F029B28" w14:textId="77777777" w:rsidR="007B3FCD" w:rsidRDefault="007B3FCD" w:rsidP="00F80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C0C69" w14:textId="4A94EB3D" w:rsidR="004A4B87" w:rsidRPr="00F007FF" w:rsidRDefault="00CA25F0">
    <w:pPr>
      <w:pStyle w:val="Footer"/>
      <w:rPr>
        <w:color w:val="000000" w:themeColor="text1"/>
        <w:sz w:val="26"/>
      </w:rPr>
    </w:pPr>
    <w:r w:rsidRPr="00F007FF">
      <w:rPr>
        <w:noProof/>
        <w:color w:val="000000" w:themeColor="text1"/>
        <w:sz w:val="26"/>
      </w:rPr>
      <mc:AlternateContent>
        <mc:Choice Requires="wps">
          <w:drawing>
            <wp:anchor distT="0" distB="0" distL="114300" distR="114300" simplePos="0" relativeHeight="251660288" behindDoc="0" locked="0" layoutInCell="1" allowOverlap="1" wp14:anchorId="68A23498" wp14:editId="31C88D9A">
              <wp:simplePos x="0" y="0"/>
              <wp:positionH relativeFrom="column">
                <wp:posOffset>18989</wp:posOffset>
              </wp:positionH>
              <wp:positionV relativeFrom="paragraph">
                <wp:posOffset>-105632</wp:posOffset>
              </wp:positionV>
              <wp:extent cx="5924611" cy="18604"/>
              <wp:effectExtent l="0" t="0" r="0" b="635"/>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4D00BA" id="Rectangle 38" o:spid="_x0000_s1026" style="position:absolute;margin-left:1.5pt;margin-top:-8.3pt;width:466.5pt;height:1.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" fillcolor="black [3213]" stroked="f" strokeweight="1pt">
              <w10:wrap type="square"/>
            </v:rect>
          </w:pict>
        </mc:Fallback>
      </mc:AlternateContent>
    </w:r>
    <w:r w:rsidRPr="00F007FF">
      <w:rPr>
        <w:color w:val="000000" w:themeColor="text1"/>
        <w:sz w:val="26"/>
      </w:rPr>
      <w:t>Problem Setter:</w:t>
    </w:r>
    <w:r w:rsidR="004A4B87">
      <w:rPr>
        <w:color w:val="000000" w:themeColor="text1"/>
        <w:sz w:val="26"/>
      </w:rPr>
      <w:t xml:space="preserve"> Khairul Anam Mubin</w:t>
    </w:r>
    <w:r>
      <w:rPr>
        <w:color w:val="000000" w:themeColor="text1"/>
        <w:sz w:val="26"/>
      </w:rPr>
      <w:t xml:space="preserve">, </w:t>
    </w:r>
    <w:proofErr w:type="gramStart"/>
    <w:r>
      <w:rPr>
        <w:color w:val="000000" w:themeColor="text1"/>
        <w:sz w:val="26"/>
      </w:rPr>
      <w:t>Intake :</w:t>
    </w:r>
    <w:proofErr w:type="gramEnd"/>
    <w:r>
      <w:rPr>
        <w:color w:val="000000" w:themeColor="text1"/>
        <w:sz w:val="26"/>
      </w:rPr>
      <w:t xml:space="preserve"> 3</w:t>
    </w:r>
    <w:r w:rsidR="004A4B87">
      <w:rPr>
        <w:color w:val="000000" w:themeColor="text1"/>
        <w:sz w:val="26"/>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DB881" w14:textId="77777777" w:rsidR="007B3FCD" w:rsidRDefault="007B3FCD" w:rsidP="00F802CD">
      <w:pPr>
        <w:spacing w:after="0" w:line="240" w:lineRule="auto"/>
      </w:pPr>
      <w:r>
        <w:separator/>
      </w:r>
    </w:p>
  </w:footnote>
  <w:footnote w:type="continuationSeparator" w:id="0">
    <w:p w14:paraId="1F4A94A7" w14:textId="77777777" w:rsidR="007B3FCD" w:rsidRDefault="007B3FCD" w:rsidP="00F80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05F2E" w14:textId="55128E51" w:rsidR="00CA25F0" w:rsidRPr="00C20B17" w:rsidRDefault="00CA25F0">
    <w:pPr>
      <w:pStyle w:val="Header"/>
      <w:jc w:val="right"/>
      <w:rPr>
        <w:color w:val="000000" w:themeColor="text1"/>
        <w:sz w:val="24"/>
      </w:rPr>
    </w:pPr>
  </w:p>
  <w:p w14:paraId="3060345D" w14:textId="77777777" w:rsidR="00CA25F0" w:rsidRPr="00C20B17" w:rsidRDefault="00CA25F0" w:rsidP="00B02737">
    <w:pPr>
      <w:pStyle w:val="Header"/>
      <w:tabs>
        <w:tab w:val="clear" w:pos="4680"/>
        <w:tab w:val="clear" w:pos="9360"/>
      </w:tabs>
      <w:jc w:val="right"/>
      <w:rPr>
        <w:color w:val="000000" w:themeColor="text1"/>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03F60"/>
    <w:multiLevelType w:val="hybridMultilevel"/>
    <w:tmpl w:val="9B9C2F2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C834B8"/>
    <w:multiLevelType w:val="hybridMultilevel"/>
    <w:tmpl w:val="C21C5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643667"/>
    <w:multiLevelType w:val="hybridMultilevel"/>
    <w:tmpl w:val="C9F6A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956A41"/>
    <w:multiLevelType w:val="hybridMultilevel"/>
    <w:tmpl w:val="89CA975C"/>
    <w:lvl w:ilvl="0" w:tplc="5486F900">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NTUzsDAzNTYxsDRX0lEKTi0uzszPAykwrgUACIvjhywAAAA="/>
  </w:docVars>
  <w:rsids>
    <w:rsidRoot w:val="00F802CD"/>
    <w:rsid w:val="0000539F"/>
    <w:rsid w:val="00055837"/>
    <w:rsid w:val="00061335"/>
    <w:rsid w:val="0007351E"/>
    <w:rsid w:val="000755C8"/>
    <w:rsid w:val="000D3543"/>
    <w:rsid w:val="000E3668"/>
    <w:rsid w:val="000E6FA8"/>
    <w:rsid w:val="00140FB7"/>
    <w:rsid w:val="0014461A"/>
    <w:rsid w:val="00152189"/>
    <w:rsid w:val="00163F45"/>
    <w:rsid w:val="00194620"/>
    <w:rsid w:val="001E43FD"/>
    <w:rsid w:val="00274BC6"/>
    <w:rsid w:val="00293694"/>
    <w:rsid w:val="00294517"/>
    <w:rsid w:val="002B3DF0"/>
    <w:rsid w:val="002B7782"/>
    <w:rsid w:val="002D76BA"/>
    <w:rsid w:val="002E2650"/>
    <w:rsid w:val="002E4684"/>
    <w:rsid w:val="003850AB"/>
    <w:rsid w:val="00393218"/>
    <w:rsid w:val="00404B0D"/>
    <w:rsid w:val="00414EC5"/>
    <w:rsid w:val="0042063B"/>
    <w:rsid w:val="0043627E"/>
    <w:rsid w:val="00450632"/>
    <w:rsid w:val="00484E74"/>
    <w:rsid w:val="0049000C"/>
    <w:rsid w:val="004A4B87"/>
    <w:rsid w:val="004B439C"/>
    <w:rsid w:val="005308C2"/>
    <w:rsid w:val="005369B4"/>
    <w:rsid w:val="005605D7"/>
    <w:rsid w:val="005922CB"/>
    <w:rsid w:val="005C697E"/>
    <w:rsid w:val="00631360"/>
    <w:rsid w:val="00635662"/>
    <w:rsid w:val="0064244F"/>
    <w:rsid w:val="00643B7C"/>
    <w:rsid w:val="00655ACF"/>
    <w:rsid w:val="00687554"/>
    <w:rsid w:val="0069109C"/>
    <w:rsid w:val="006B270E"/>
    <w:rsid w:val="006E0891"/>
    <w:rsid w:val="00700DE2"/>
    <w:rsid w:val="0070775A"/>
    <w:rsid w:val="00731CB2"/>
    <w:rsid w:val="00787BCC"/>
    <w:rsid w:val="007A7E6B"/>
    <w:rsid w:val="007B2E1C"/>
    <w:rsid w:val="007B3FCD"/>
    <w:rsid w:val="007D33BA"/>
    <w:rsid w:val="0083736C"/>
    <w:rsid w:val="009464C9"/>
    <w:rsid w:val="00981087"/>
    <w:rsid w:val="00A40903"/>
    <w:rsid w:val="00A468E7"/>
    <w:rsid w:val="00A76C7A"/>
    <w:rsid w:val="00AA368E"/>
    <w:rsid w:val="00AC08B3"/>
    <w:rsid w:val="00B02737"/>
    <w:rsid w:val="00B0456F"/>
    <w:rsid w:val="00B13922"/>
    <w:rsid w:val="00B16F7A"/>
    <w:rsid w:val="00B37FEA"/>
    <w:rsid w:val="00B57607"/>
    <w:rsid w:val="00BA0745"/>
    <w:rsid w:val="00BC2B05"/>
    <w:rsid w:val="00BD56D0"/>
    <w:rsid w:val="00C13B3E"/>
    <w:rsid w:val="00C20B17"/>
    <w:rsid w:val="00C3147F"/>
    <w:rsid w:val="00C5400D"/>
    <w:rsid w:val="00C92068"/>
    <w:rsid w:val="00C95611"/>
    <w:rsid w:val="00CA25F0"/>
    <w:rsid w:val="00CA46DE"/>
    <w:rsid w:val="00CD5137"/>
    <w:rsid w:val="00CE4CA5"/>
    <w:rsid w:val="00D005FA"/>
    <w:rsid w:val="00D06F77"/>
    <w:rsid w:val="00D0726C"/>
    <w:rsid w:val="00D17280"/>
    <w:rsid w:val="00D71304"/>
    <w:rsid w:val="00D822B8"/>
    <w:rsid w:val="00D83725"/>
    <w:rsid w:val="00D87849"/>
    <w:rsid w:val="00EB0BD7"/>
    <w:rsid w:val="00EE4C4D"/>
    <w:rsid w:val="00F007FF"/>
    <w:rsid w:val="00F802CD"/>
    <w:rsid w:val="00FA0898"/>
    <w:rsid w:val="00FA56BA"/>
    <w:rsid w:val="00FB5BE3"/>
    <w:rsid w:val="00FF053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0D4030"/>
  <w15:chartTrackingRefBased/>
  <w15:docId w15:val="{5B69099D-C0CB-4856-BA42-D7B2303AC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06F7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2CD"/>
  </w:style>
  <w:style w:type="paragraph" w:styleId="Footer">
    <w:name w:val="footer"/>
    <w:basedOn w:val="Normal"/>
    <w:link w:val="FooterChar"/>
    <w:uiPriority w:val="99"/>
    <w:unhideWhenUsed/>
    <w:rsid w:val="00F80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2CD"/>
  </w:style>
  <w:style w:type="character" w:customStyle="1" w:styleId="Heading1Char">
    <w:name w:val="Heading 1 Char"/>
    <w:basedOn w:val="DefaultParagraphFont"/>
    <w:link w:val="Heading1"/>
    <w:uiPriority w:val="9"/>
    <w:rsid w:val="00D06F77"/>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E43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394775">
      <w:bodyDiv w:val="1"/>
      <w:marLeft w:val="0"/>
      <w:marRight w:val="0"/>
      <w:marTop w:val="0"/>
      <w:marBottom w:val="0"/>
      <w:divBdr>
        <w:top w:val="none" w:sz="0" w:space="0" w:color="auto"/>
        <w:left w:val="none" w:sz="0" w:space="0" w:color="auto"/>
        <w:bottom w:val="none" w:sz="0" w:space="0" w:color="auto"/>
        <w:right w:val="none" w:sz="0" w:space="0" w:color="auto"/>
      </w:divBdr>
    </w:div>
    <w:div w:id="1257591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Problem Setter: Name asdasd</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76BADB-8BA0-4E52-94DE-CAB1DF3BC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3</TotalTime>
  <Pages>1</Pages>
  <Words>93</Words>
  <Characters>53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BUBT Intra University Programming Contest</vt:lpstr>
    </vt:vector>
  </TitlesOfParts>
  <Company/>
  <LinksUpToDate>false</LinksUpToDate>
  <CharactersWithSpaces>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BT Intra University Programming Contest</dc:title>
  <dc:subject/>
  <dc:creator>Windows User</dc:creator>
  <cp:keywords/>
  <dc:description/>
  <cp:lastModifiedBy>Khairul Anam Mubin</cp:lastModifiedBy>
  <cp:revision>73</cp:revision>
  <dcterms:created xsi:type="dcterms:W3CDTF">2019-10-25T05:40:00Z</dcterms:created>
  <dcterms:modified xsi:type="dcterms:W3CDTF">2021-05-26T07:26:00Z</dcterms:modified>
</cp:coreProperties>
</file>